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7846, Number Passed Filter: 8727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7-17T22:26:14Z</dcterms:created>
  <dcterms:modified xsi:type="dcterms:W3CDTF">2023-07-17T2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